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4B808" w14:textId="383E6BEE" w:rsidR="00B12E90" w:rsidRDefault="005276B7" w:rsidP="00B12E90">
      <w:pPr>
        <w:jc w:val="center"/>
      </w:pPr>
      <w:proofErr w:type="spellStart"/>
      <w:r>
        <w:t>Rezultati</w:t>
      </w:r>
      <w:proofErr w:type="spellEnd"/>
      <w:r>
        <w:t xml:space="preserve"> </w:t>
      </w:r>
      <w:proofErr w:type="spellStart"/>
      <w:r w:rsidR="001D3CEC">
        <w:t>pismenog</w:t>
      </w:r>
      <w:proofErr w:type="spellEnd"/>
      <w:r w:rsidR="001D3CEC">
        <w:t xml:space="preserve"> dela </w:t>
      </w:r>
      <w:proofErr w:type="spellStart"/>
      <w:r w:rsidR="001D3CEC">
        <w:t>ispita</w:t>
      </w:r>
      <w:proofErr w:type="spellEnd"/>
      <w:r w:rsidR="001D3CEC">
        <w:t xml:space="preserve"> 2</w:t>
      </w:r>
      <w:r w:rsidR="00452906">
        <w:t>4</w:t>
      </w:r>
      <w:r w:rsidR="001D3CEC">
        <w:t>.1.2023.</w:t>
      </w:r>
    </w:p>
    <w:p w14:paraId="07D5D08A" w14:textId="30ADE1E0" w:rsidR="00BD2108" w:rsidRDefault="00BD2108" w:rsidP="00B12E90">
      <w:pPr>
        <w:jc w:val="center"/>
      </w:pPr>
    </w:p>
    <w:p w14:paraId="19BF1A81" w14:textId="48CF159D" w:rsidR="00BD2108" w:rsidRDefault="00BD2108" w:rsidP="00BD2108">
      <w:proofErr w:type="spellStart"/>
      <w:r>
        <w:t>Mašinski</w:t>
      </w:r>
      <w:proofErr w:type="spellEnd"/>
      <w:r>
        <w:t xml:space="preserve"> </w:t>
      </w:r>
      <w:proofErr w:type="spellStart"/>
      <w:r>
        <w:t>materijali</w:t>
      </w:r>
      <w:proofErr w:type="spellEnd"/>
      <w: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315"/>
        <w:gridCol w:w="1503"/>
        <w:gridCol w:w="1318"/>
        <w:gridCol w:w="914"/>
        <w:gridCol w:w="969"/>
      </w:tblGrid>
      <w:tr w:rsidR="00BD2108" w14:paraId="765A260D" w14:textId="77777777" w:rsidTr="007B4A13">
        <w:trPr>
          <w:jc w:val="center"/>
        </w:trPr>
        <w:tc>
          <w:tcPr>
            <w:tcW w:w="1247" w:type="dxa"/>
            <w:vAlign w:val="bottom"/>
          </w:tcPr>
          <w:p w14:paraId="153F45BD" w14:textId="77777777" w:rsidR="00BD2108" w:rsidRDefault="00BD2108" w:rsidP="007B4A13">
            <w:r>
              <w:t>Redni broj</w:t>
            </w:r>
          </w:p>
        </w:tc>
        <w:tc>
          <w:tcPr>
            <w:tcW w:w="1315" w:type="dxa"/>
            <w:vAlign w:val="bottom"/>
          </w:tcPr>
          <w:p w14:paraId="3763328F" w14:textId="77777777" w:rsidR="00BD2108" w:rsidRDefault="00BD2108" w:rsidP="007B4A13">
            <w:r>
              <w:rPr>
                <w:rFonts w:ascii="Calibri" w:hAnsi="Calibri" w:cs="Calibri"/>
              </w:rPr>
              <w:t>Br. Indeksa</w:t>
            </w:r>
          </w:p>
        </w:tc>
        <w:tc>
          <w:tcPr>
            <w:tcW w:w="1503" w:type="dxa"/>
            <w:vAlign w:val="bottom"/>
          </w:tcPr>
          <w:p w14:paraId="73977C0D" w14:textId="77777777" w:rsidR="00BD2108" w:rsidRDefault="00BD2108" w:rsidP="007B4A13">
            <w:r>
              <w:rPr>
                <w:rFonts w:ascii="Calibri" w:hAnsi="Calibri" w:cs="Calibri"/>
              </w:rPr>
              <w:t>Prezime</w:t>
            </w:r>
          </w:p>
        </w:tc>
        <w:tc>
          <w:tcPr>
            <w:tcW w:w="1318" w:type="dxa"/>
            <w:vAlign w:val="bottom"/>
          </w:tcPr>
          <w:p w14:paraId="157EF257" w14:textId="77777777" w:rsidR="00BD2108" w:rsidRDefault="00BD2108" w:rsidP="007B4A13">
            <w:r>
              <w:rPr>
                <w:rFonts w:ascii="Calibri" w:hAnsi="Calibri" w:cs="Calibri"/>
              </w:rPr>
              <w:t>Ime</w:t>
            </w:r>
          </w:p>
        </w:tc>
        <w:tc>
          <w:tcPr>
            <w:tcW w:w="914" w:type="dxa"/>
            <w:vAlign w:val="center"/>
          </w:tcPr>
          <w:p w14:paraId="4223B192" w14:textId="77777777" w:rsidR="00BD2108" w:rsidRDefault="00BD2108" w:rsidP="007B4A13">
            <w:r>
              <w:rPr>
                <w:rFonts w:ascii="Calibri" w:hAnsi="Calibri" w:cs="Calibri"/>
              </w:rPr>
              <w:t xml:space="preserve">I </w:t>
            </w:r>
            <w:proofErr w:type="spellStart"/>
            <w:r>
              <w:rPr>
                <w:rFonts w:ascii="Calibri" w:hAnsi="Calibri" w:cs="Calibri"/>
              </w:rPr>
              <w:t>kolok</w:t>
            </w:r>
            <w:proofErr w:type="spellEnd"/>
          </w:p>
        </w:tc>
        <w:tc>
          <w:tcPr>
            <w:tcW w:w="969" w:type="dxa"/>
            <w:vAlign w:val="bottom"/>
          </w:tcPr>
          <w:p w14:paraId="6E601031" w14:textId="77777777" w:rsidR="00BD2108" w:rsidRDefault="00BD2108" w:rsidP="007B4A13">
            <w:r>
              <w:rPr>
                <w:rFonts w:ascii="Calibri" w:hAnsi="Calibri" w:cs="Calibri"/>
              </w:rPr>
              <w:t xml:space="preserve">II </w:t>
            </w:r>
            <w:proofErr w:type="spellStart"/>
            <w:r>
              <w:rPr>
                <w:rFonts w:ascii="Calibri" w:hAnsi="Calibri" w:cs="Calibri"/>
              </w:rPr>
              <w:t>kolok</w:t>
            </w:r>
            <w:proofErr w:type="spellEnd"/>
          </w:p>
        </w:tc>
      </w:tr>
      <w:tr w:rsidR="00BD2108" w14:paraId="38FE5F1F" w14:textId="77777777" w:rsidTr="007B4A13">
        <w:trPr>
          <w:jc w:val="center"/>
        </w:trPr>
        <w:tc>
          <w:tcPr>
            <w:tcW w:w="1247" w:type="dxa"/>
            <w:vAlign w:val="bottom"/>
          </w:tcPr>
          <w:p w14:paraId="7B72C378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15" w:type="dxa"/>
            <w:vAlign w:val="bottom"/>
          </w:tcPr>
          <w:p w14:paraId="7CC1D172" w14:textId="77777777" w:rsidR="00BD2108" w:rsidRDefault="00BD2108" w:rsidP="007B4A13">
            <w:r>
              <w:rPr>
                <w:rFonts w:ascii="Calibri" w:hAnsi="Calibri" w:cs="Calibri"/>
              </w:rPr>
              <w:t>II 2/2022</w:t>
            </w:r>
          </w:p>
        </w:tc>
        <w:tc>
          <w:tcPr>
            <w:tcW w:w="1503" w:type="dxa"/>
            <w:vAlign w:val="bottom"/>
          </w:tcPr>
          <w:p w14:paraId="328CF02F" w14:textId="77777777" w:rsidR="00BD2108" w:rsidRDefault="00BD2108" w:rsidP="007B4A13">
            <w:r>
              <w:rPr>
                <w:rFonts w:ascii="Calibri" w:hAnsi="Calibri" w:cs="Calibri"/>
              </w:rPr>
              <w:t>Moravac</w:t>
            </w:r>
          </w:p>
        </w:tc>
        <w:tc>
          <w:tcPr>
            <w:tcW w:w="1318" w:type="dxa"/>
            <w:vAlign w:val="bottom"/>
          </w:tcPr>
          <w:p w14:paraId="63E718F5" w14:textId="77777777" w:rsidR="00BD2108" w:rsidRDefault="00BD2108" w:rsidP="007B4A13">
            <w:r>
              <w:rPr>
                <w:rFonts w:ascii="Calibri" w:hAnsi="Calibri" w:cs="Calibri"/>
              </w:rPr>
              <w:t>Zorana</w:t>
            </w:r>
          </w:p>
        </w:tc>
        <w:tc>
          <w:tcPr>
            <w:tcW w:w="914" w:type="dxa"/>
            <w:vAlign w:val="center"/>
          </w:tcPr>
          <w:p w14:paraId="33B55FB2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502510B2" w14:textId="77777777" w:rsidR="00BD2108" w:rsidRDefault="00BD2108" w:rsidP="007B4A13">
            <w:r>
              <w:rPr>
                <w:rFonts w:ascii="Arial" w:hAnsi="Arial" w:cs="Arial"/>
              </w:rPr>
              <w:t>20</w:t>
            </w:r>
          </w:p>
        </w:tc>
      </w:tr>
      <w:tr w:rsidR="00BD2108" w14:paraId="169C7D64" w14:textId="77777777" w:rsidTr="007B4A13">
        <w:trPr>
          <w:jc w:val="center"/>
        </w:trPr>
        <w:tc>
          <w:tcPr>
            <w:tcW w:w="1247" w:type="dxa"/>
            <w:vAlign w:val="bottom"/>
          </w:tcPr>
          <w:p w14:paraId="1193F5AA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315" w:type="dxa"/>
            <w:vAlign w:val="bottom"/>
          </w:tcPr>
          <w:p w14:paraId="74444695" w14:textId="77777777" w:rsidR="00BD2108" w:rsidRDefault="00BD2108" w:rsidP="007B4A13">
            <w:r>
              <w:rPr>
                <w:rFonts w:ascii="Calibri" w:hAnsi="Calibri" w:cs="Calibri"/>
              </w:rPr>
              <w:t>II 5/2022</w:t>
            </w:r>
          </w:p>
        </w:tc>
        <w:tc>
          <w:tcPr>
            <w:tcW w:w="1503" w:type="dxa"/>
            <w:vAlign w:val="bottom"/>
          </w:tcPr>
          <w:p w14:paraId="7A54BB6F" w14:textId="77777777" w:rsidR="00BD2108" w:rsidRDefault="00BD2108" w:rsidP="007B4A13">
            <w:r>
              <w:rPr>
                <w:rFonts w:ascii="Calibri" w:hAnsi="Calibri" w:cs="Calibri"/>
              </w:rPr>
              <w:t>Bogičević</w:t>
            </w:r>
          </w:p>
        </w:tc>
        <w:tc>
          <w:tcPr>
            <w:tcW w:w="1318" w:type="dxa"/>
            <w:vAlign w:val="bottom"/>
          </w:tcPr>
          <w:p w14:paraId="1FA79487" w14:textId="77777777" w:rsidR="00BD2108" w:rsidRDefault="00BD2108" w:rsidP="007B4A13">
            <w:r>
              <w:rPr>
                <w:rFonts w:ascii="Calibri" w:hAnsi="Calibri" w:cs="Calibri"/>
              </w:rPr>
              <w:t>Dejana</w:t>
            </w:r>
          </w:p>
        </w:tc>
        <w:tc>
          <w:tcPr>
            <w:tcW w:w="914" w:type="dxa"/>
            <w:vAlign w:val="center"/>
          </w:tcPr>
          <w:p w14:paraId="7AF9B49D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5892E65E" w14:textId="77777777" w:rsidR="00BD2108" w:rsidRDefault="00BD2108" w:rsidP="007B4A13">
            <w:r>
              <w:rPr>
                <w:rFonts w:ascii="Arial" w:hAnsi="Arial" w:cs="Arial"/>
              </w:rPr>
              <w:t>18</w:t>
            </w:r>
          </w:p>
        </w:tc>
      </w:tr>
      <w:tr w:rsidR="00BD2108" w14:paraId="2AAA2EC7" w14:textId="77777777" w:rsidTr="007B4A13">
        <w:trPr>
          <w:jc w:val="center"/>
        </w:trPr>
        <w:tc>
          <w:tcPr>
            <w:tcW w:w="1247" w:type="dxa"/>
            <w:vAlign w:val="bottom"/>
          </w:tcPr>
          <w:p w14:paraId="0C83259F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15" w:type="dxa"/>
            <w:vAlign w:val="bottom"/>
          </w:tcPr>
          <w:p w14:paraId="1E46F265" w14:textId="77777777" w:rsidR="00BD2108" w:rsidRDefault="00BD2108" w:rsidP="007B4A13">
            <w:r>
              <w:rPr>
                <w:rFonts w:ascii="Calibri" w:hAnsi="Calibri" w:cs="Calibri"/>
              </w:rPr>
              <w:t>II 19/2022</w:t>
            </w:r>
          </w:p>
        </w:tc>
        <w:tc>
          <w:tcPr>
            <w:tcW w:w="1503" w:type="dxa"/>
            <w:vAlign w:val="bottom"/>
          </w:tcPr>
          <w:p w14:paraId="22CDD7EC" w14:textId="77777777" w:rsidR="00BD2108" w:rsidRDefault="00BD2108" w:rsidP="007B4A13">
            <w:proofErr w:type="spellStart"/>
            <w:r>
              <w:rPr>
                <w:rFonts w:ascii="Calibri" w:hAnsi="Calibri" w:cs="Calibri"/>
              </w:rPr>
              <w:t>Komazec</w:t>
            </w:r>
            <w:proofErr w:type="spellEnd"/>
          </w:p>
        </w:tc>
        <w:tc>
          <w:tcPr>
            <w:tcW w:w="1318" w:type="dxa"/>
            <w:vAlign w:val="bottom"/>
          </w:tcPr>
          <w:p w14:paraId="4DE13A4C" w14:textId="77777777" w:rsidR="00BD2108" w:rsidRDefault="00BD2108" w:rsidP="007B4A13">
            <w:r>
              <w:rPr>
                <w:rFonts w:ascii="Calibri" w:hAnsi="Calibri" w:cs="Calibri"/>
              </w:rPr>
              <w:t>Miloš</w:t>
            </w:r>
          </w:p>
        </w:tc>
        <w:tc>
          <w:tcPr>
            <w:tcW w:w="914" w:type="dxa"/>
            <w:vAlign w:val="center"/>
          </w:tcPr>
          <w:p w14:paraId="54864CFA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3F43E4B8" w14:textId="77777777" w:rsidR="00BD2108" w:rsidRDefault="00BD2108" w:rsidP="007B4A13">
            <w:r>
              <w:rPr>
                <w:rFonts w:ascii="Arial" w:hAnsi="Arial" w:cs="Arial"/>
              </w:rPr>
              <w:t>19</w:t>
            </w:r>
          </w:p>
        </w:tc>
      </w:tr>
      <w:tr w:rsidR="00BD2108" w14:paraId="2EBB0C24" w14:textId="77777777" w:rsidTr="007B4A13">
        <w:trPr>
          <w:jc w:val="center"/>
        </w:trPr>
        <w:tc>
          <w:tcPr>
            <w:tcW w:w="1247" w:type="dxa"/>
            <w:vAlign w:val="bottom"/>
          </w:tcPr>
          <w:p w14:paraId="5DD14A27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315" w:type="dxa"/>
            <w:vAlign w:val="bottom"/>
          </w:tcPr>
          <w:p w14:paraId="4116AD68" w14:textId="77777777" w:rsidR="00BD2108" w:rsidRDefault="00BD2108" w:rsidP="007B4A13">
            <w:r>
              <w:rPr>
                <w:rFonts w:ascii="Calibri" w:hAnsi="Calibri" w:cs="Calibri"/>
              </w:rPr>
              <w:t>II 29/2022</w:t>
            </w:r>
          </w:p>
        </w:tc>
        <w:tc>
          <w:tcPr>
            <w:tcW w:w="1503" w:type="dxa"/>
            <w:vAlign w:val="bottom"/>
          </w:tcPr>
          <w:p w14:paraId="1E07568F" w14:textId="77777777" w:rsidR="00BD2108" w:rsidRDefault="00BD2108" w:rsidP="007B4A13">
            <w:r>
              <w:rPr>
                <w:rFonts w:ascii="Calibri" w:hAnsi="Calibri" w:cs="Calibri"/>
              </w:rPr>
              <w:t>Novaković</w:t>
            </w:r>
          </w:p>
        </w:tc>
        <w:tc>
          <w:tcPr>
            <w:tcW w:w="1318" w:type="dxa"/>
            <w:vAlign w:val="bottom"/>
          </w:tcPr>
          <w:p w14:paraId="1A907562" w14:textId="77777777" w:rsidR="00BD2108" w:rsidRDefault="00BD2108" w:rsidP="007B4A13">
            <w:r>
              <w:rPr>
                <w:rFonts w:ascii="Calibri" w:hAnsi="Calibri" w:cs="Calibri"/>
              </w:rPr>
              <w:t>Marija</w:t>
            </w:r>
          </w:p>
        </w:tc>
        <w:tc>
          <w:tcPr>
            <w:tcW w:w="914" w:type="dxa"/>
            <w:vAlign w:val="center"/>
          </w:tcPr>
          <w:p w14:paraId="32F3E461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518D246B" w14:textId="77777777" w:rsidR="00BD2108" w:rsidRDefault="00BD2108" w:rsidP="007B4A13">
            <w:r>
              <w:rPr>
                <w:rFonts w:ascii="Arial" w:hAnsi="Arial" w:cs="Arial"/>
              </w:rPr>
              <w:t>22</w:t>
            </w:r>
          </w:p>
        </w:tc>
      </w:tr>
      <w:tr w:rsidR="00BD2108" w14:paraId="3DEBC458" w14:textId="77777777" w:rsidTr="007B4A13">
        <w:trPr>
          <w:jc w:val="center"/>
        </w:trPr>
        <w:tc>
          <w:tcPr>
            <w:tcW w:w="1247" w:type="dxa"/>
            <w:vAlign w:val="bottom"/>
          </w:tcPr>
          <w:p w14:paraId="58CD90CD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315" w:type="dxa"/>
            <w:vAlign w:val="bottom"/>
          </w:tcPr>
          <w:p w14:paraId="6138EC80" w14:textId="77777777" w:rsidR="00BD2108" w:rsidRDefault="00BD2108" w:rsidP="007B4A13">
            <w:r>
              <w:rPr>
                <w:rFonts w:ascii="Calibri" w:hAnsi="Calibri" w:cs="Calibri"/>
              </w:rPr>
              <w:t>II 30/2022</w:t>
            </w:r>
          </w:p>
        </w:tc>
        <w:tc>
          <w:tcPr>
            <w:tcW w:w="1503" w:type="dxa"/>
            <w:vAlign w:val="bottom"/>
          </w:tcPr>
          <w:p w14:paraId="5FD5D725" w14:textId="77777777" w:rsidR="00BD2108" w:rsidRDefault="00BD2108" w:rsidP="007B4A13">
            <w:proofErr w:type="spellStart"/>
            <w:r>
              <w:rPr>
                <w:rFonts w:ascii="Calibri" w:hAnsi="Calibri" w:cs="Calibri"/>
              </w:rPr>
              <w:t>Stanivuković</w:t>
            </w:r>
            <w:proofErr w:type="spellEnd"/>
          </w:p>
        </w:tc>
        <w:tc>
          <w:tcPr>
            <w:tcW w:w="1318" w:type="dxa"/>
            <w:vAlign w:val="bottom"/>
          </w:tcPr>
          <w:p w14:paraId="29AB8ED1" w14:textId="77777777" w:rsidR="00BD2108" w:rsidRDefault="00BD2108" w:rsidP="007B4A13">
            <w:r>
              <w:rPr>
                <w:rFonts w:ascii="Calibri" w:hAnsi="Calibri" w:cs="Calibri"/>
              </w:rPr>
              <w:t>Dunja</w:t>
            </w:r>
          </w:p>
        </w:tc>
        <w:tc>
          <w:tcPr>
            <w:tcW w:w="914" w:type="dxa"/>
            <w:vAlign w:val="center"/>
          </w:tcPr>
          <w:p w14:paraId="3592C2BD" w14:textId="77777777" w:rsidR="00BD2108" w:rsidRDefault="00BD2108" w:rsidP="007B4A13">
            <w:r>
              <w:rPr>
                <w:rFonts w:ascii="Arial" w:hAnsi="Arial" w:cs="Arial"/>
              </w:rPr>
              <w:t>14</w:t>
            </w:r>
          </w:p>
        </w:tc>
        <w:tc>
          <w:tcPr>
            <w:tcW w:w="969" w:type="dxa"/>
            <w:vAlign w:val="center"/>
          </w:tcPr>
          <w:p w14:paraId="5A45AC31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</w:tr>
      <w:tr w:rsidR="00BD2108" w14:paraId="1668B390" w14:textId="77777777" w:rsidTr="007B4A13">
        <w:trPr>
          <w:jc w:val="center"/>
        </w:trPr>
        <w:tc>
          <w:tcPr>
            <w:tcW w:w="1247" w:type="dxa"/>
            <w:vAlign w:val="bottom"/>
          </w:tcPr>
          <w:p w14:paraId="18D83711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315" w:type="dxa"/>
            <w:vAlign w:val="bottom"/>
          </w:tcPr>
          <w:p w14:paraId="39C54B83" w14:textId="77777777" w:rsidR="00BD2108" w:rsidRDefault="00BD2108" w:rsidP="007B4A13">
            <w:r>
              <w:rPr>
                <w:rFonts w:ascii="Calibri" w:hAnsi="Calibri" w:cs="Calibri"/>
              </w:rPr>
              <w:t>II 38/2022</w:t>
            </w:r>
          </w:p>
        </w:tc>
        <w:tc>
          <w:tcPr>
            <w:tcW w:w="1503" w:type="dxa"/>
            <w:vAlign w:val="bottom"/>
          </w:tcPr>
          <w:p w14:paraId="60EEAD3D" w14:textId="77777777" w:rsidR="00BD2108" w:rsidRDefault="00BD2108" w:rsidP="007B4A13">
            <w:r>
              <w:rPr>
                <w:rFonts w:ascii="Calibri" w:hAnsi="Calibri" w:cs="Calibri"/>
              </w:rPr>
              <w:t>Božić</w:t>
            </w:r>
          </w:p>
        </w:tc>
        <w:tc>
          <w:tcPr>
            <w:tcW w:w="1318" w:type="dxa"/>
            <w:vAlign w:val="bottom"/>
          </w:tcPr>
          <w:p w14:paraId="3F78F665" w14:textId="77777777" w:rsidR="00BD2108" w:rsidRDefault="00BD2108" w:rsidP="007B4A13">
            <w:r>
              <w:rPr>
                <w:rFonts w:ascii="Calibri" w:hAnsi="Calibri" w:cs="Calibri"/>
              </w:rPr>
              <w:t>Aleksandar</w:t>
            </w:r>
          </w:p>
        </w:tc>
        <w:tc>
          <w:tcPr>
            <w:tcW w:w="914" w:type="dxa"/>
            <w:vAlign w:val="center"/>
          </w:tcPr>
          <w:p w14:paraId="1E91567D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48AFAC10" w14:textId="77777777" w:rsidR="00BD2108" w:rsidRDefault="00BD2108" w:rsidP="007B4A13">
            <w:r>
              <w:rPr>
                <w:rFonts w:ascii="Arial" w:hAnsi="Arial" w:cs="Arial"/>
              </w:rPr>
              <w:t>21</w:t>
            </w:r>
          </w:p>
        </w:tc>
      </w:tr>
      <w:tr w:rsidR="00BD2108" w14:paraId="6A53277C" w14:textId="77777777" w:rsidTr="007B4A13">
        <w:trPr>
          <w:jc w:val="center"/>
        </w:trPr>
        <w:tc>
          <w:tcPr>
            <w:tcW w:w="1247" w:type="dxa"/>
            <w:vAlign w:val="bottom"/>
          </w:tcPr>
          <w:p w14:paraId="49BD554F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315" w:type="dxa"/>
            <w:vAlign w:val="bottom"/>
          </w:tcPr>
          <w:p w14:paraId="7F7E81CD" w14:textId="77777777" w:rsidR="00BD2108" w:rsidRDefault="00BD2108" w:rsidP="007B4A13">
            <w:r>
              <w:rPr>
                <w:rFonts w:ascii="Calibri" w:hAnsi="Calibri" w:cs="Calibri"/>
              </w:rPr>
              <w:t>II 41/2022</w:t>
            </w:r>
          </w:p>
        </w:tc>
        <w:tc>
          <w:tcPr>
            <w:tcW w:w="1503" w:type="dxa"/>
            <w:vAlign w:val="bottom"/>
          </w:tcPr>
          <w:p w14:paraId="334687F7" w14:textId="77777777" w:rsidR="00BD2108" w:rsidRDefault="00BD2108" w:rsidP="007B4A13">
            <w:r>
              <w:rPr>
                <w:rFonts w:ascii="Calibri" w:hAnsi="Calibri" w:cs="Calibri"/>
              </w:rPr>
              <w:t>Pavlović</w:t>
            </w:r>
          </w:p>
        </w:tc>
        <w:tc>
          <w:tcPr>
            <w:tcW w:w="1318" w:type="dxa"/>
            <w:vAlign w:val="bottom"/>
          </w:tcPr>
          <w:p w14:paraId="33DAD730" w14:textId="77777777" w:rsidR="00BD2108" w:rsidRDefault="00BD2108" w:rsidP="007B4A13">
            <w:r>
              <w:rPr>
                <w:rFonts w:ascii="Calibri" w:hAnsi="Calibri" w:cs="Calibri"/>
              </w:rPr>
              <w:t>Jovana</w:t>
            </w:r>
          </w:p>
        </w:tc>
        <w:tc>
          <w:tcPr>
            <w:tcW w:w="914" w:type="dxa"/>
            <w:vAlign w:val="center"/>
          </w:tcPr>
          <w:p w14:paraId="6D7E18B6" w14:textId="77777777" w:rsidR="00BD2108" w:rsidRDefault="00BD2108" w:rsidP="007B4A13">
            <w:r>
              <w:rPr>
                <w:rFonts w:ascii="Arial" w:hAnsi="Arial" w:cs="Arial"/>
              </w:rPr>
              <w:t>16</w:t>
            </w:r>
          </w:p>
        </w:tc>
        <w:tc>
          <w:tcPr>
            <w:tcW w:w="969" w:type="dxa"/>
            <w:vAlign w:val="center"/>
          </w:tcPr>
          <w:p w14:paraId="1986FAE0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</w:tr>
      <w:tr w:rsidR="00BD2108" w14:paraId="2566484B" w14:textId="77777777" w:rsidTr="007B4A13">
        <w:trPr>
          <w:jc w:val="center"/>
        </w:trPr>
        <w:tc>
          <w:tcPr>
            <w:tcW w:w="1247" w:type="dxa"/>
            <w:vAlign w:val="bottom"/>
          </w:tcPr>
          <w:p w14:paraId="131E9E29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315" w:type="dxa"/>
            <w:vAlign w:val="bottom"/>
          </w:tcPr>
          <w:p w14:paraId="18A643C5" w14:textId="77777777" w:rsidR="00BD2108" w:rsidRDefault="00BD2108" w:rsidP="007B4A13">
            <w:r>
              <w:rPr>
                <w:rFonts w:ascii="Calibri" w:hAnsi="Calibri" w:cs="Calibri"/>
              </w:rPr>
              <w:t>II 49/2022</w:t>
            </w:r>
          </w:p>
        </w:tc>
        <w:tc>
          <w:tcPr>
            <w:tcW w:w="1503" w:type="dxa"/>
            <w:vAlign w:val="bottom"/>
          </w:tcPr>
          <w:p w14:paraId="3D828ADF" w14:textId="77777777" w:rsidR="00BD2108" w:rsidRDefault="00BD2108" w:rsidP="007B4A13">
            <w:r>
              <w:rPr>
                <w:rFonts w:ascii="Calibri" w:hAnsi="Calibri" w:cs="Calibri"/>
              </w:rPr>
              <w:t>Stojanović</w:t>
            </w:r>
          </w:p>
        </w:tc>
        <w:tc>
          <w:tcPr>
            <w:tcW w:w="1318" w:type="dxa"/>
            <w:vAlign w:val="bottom"/>
          </w:tcPr>
          <w:p w14:paraId="54167097" w14:textId="77777777" w:rsidR="00BD2108" w:rsidRDefault="00BD2108" w:rsidP="007B4A13">
            <w:r>
              <w:rPr>
                <w:rFonts w:ascii="Calibri" w:hAnsi="Calibri" w:cs="Calibri"/>
              </w:rPr>
              <w:t>Tea</w:t>
            </w:r>
          </w:p>
        </w:tc>
        <w:tc>
          <w:tcPr>
            <w:tcW w:w="914" w:type="dxa"/>
            <w:vAlign w:val="center"/>
          </w:tcPr>
          <w:p w14:paraId="7BEA3A0D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63C205D2" w14:textId="77777777" w:rsidR="00BD2108" w:rsidRDefault="00BD2108" w:rsidP="007B4A13">
            <w:r>
              <w:rPr>
                <w:rFonts w:ascii="Arial" w:hAnsi="Arial" w:cs="Arial"/>
              </w:rPr>
              <w:t>16</w:t>
            </w:r>
          </w:p>
        </w:tc>
      </w:tr>
      <w:tr w:rsidR="00BD2108" w14:paraId="380747F9" w14:textId="77777777" w:rsidTr="007B4A13">
        <w:trPr>
          <w:jc w:val="center"/>
        </w:trPr>
        <w:tc>
          <w:tcPr>
            <w:tcW w:w="1247" w:type="dxa"/>
            <w:vAlign w:val="bottom"/>
          </w:tcPr>
          <w:p w14:paraId="5FF03A83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315" w:type="dxa"/>
            <w:vAlign w:val="bottom"/>
          </w:tcPr>
          <w:p w14:paraId="1E01A88E" w14:textId="77777777" w:rsidR="00BD2108" w:rsidRDefault="00BD2108" w:rsidP="007B4A13">
            <w:r>
              <w:rPr>
                <w:rFonts w:ascii="Calibri" w:hAnsi="Calibri" w:cs="Calibri"/>
              </w:rPr>
              <w:t>II 62/2022</w:t>
            </w:r>
          </w:p>
        </w:tc>
        <w:tc>
          <w:tcPr>
            <w:tcW w:w="1503" w:type="dxa"/>
            <w:vAlign w:val="bottom"/>
          </w:tcPr>
          <w:p w14:paraId="40AC17D1" w14:textId="77777777" w:rsidR="00BD2108" w:rsidRDefault="00BD2108" w:rsidP="007B4A13">
            <w:r>
              <w:rPr>
                <w:rFonts w:ascii="Calibri" w:hAnsi="Calibri" w:cs="Calibri"/>
              </w:rPr>
              <w:t>Kandić</w:t>
            </w:r>
          </w:p>
        </w:tc>
        <w:tc>
          <w:tcPr>
            <w:tcW w:w="1318" w:type="dxa"/>
            <w:vAlign w:val="bottom"/>
          </w:tcPr>
          <w:p w14:paraId="251A8AAA" w14:textId="77777777" w:rsidR="00BD2108" w:rsidRDefault="00BD2108" w:rsidP="007B4A13">
            <w:r>
              <w:rPr>
                <w:rFonts w:ascii="Calibri" w:hAnsi="Calibri" w:cs="Calibri"/>
              </w:rPr>
              <w:t>Dijana</w:t>
            </w:r>
          </w:p>
        </w:tc>
        <w:tc>
          <w:tcPr>
            <w:tcW w:w="914" w:type="dxa"/>
            <w:vAlign w:val="center"/>
          </w:tcPr>
          <w:p w14:paraId="06465827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53B09314" w14:textId="77777777" w:rsidR="00BD2108" w:rsidRDefault="00BD2108" w:rsidP="007B4A13">
            <w:r>
              <w:rPr>
                <w:rFonts w:ascii="Arial" w:hAnsi="Arial" w:cs="Arial"/>
              </w:rPr>
              <w:t>18</w:t>
            </w:r>
          </w:p>
        </w:tc>
      </w:tr>
      <w:tr w:rsidR="00BD2108" w14:paraId="593EB18C" w14:textId="77777777" w:rsidTr="007B4A13">
        <w:trPr>
          <w:jc w:val="center"/>
        </w:trPr>
        <w:tc>
          <w:tcPr>
            <w:tcW w:w="1247" w:type="dxa"/>
            <w:vAlign w:val="bottom"/>
          </w:tcPr>
          <w:p w14:paraId="0A60EFE8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315" w:type="dxa"/>
            <w:vAlign w:val="bottom"/>
          </w:tcPr>
          <w:p w14:paraId="43E03F98" w14:textId="77777777" w:rsidR="00BD2108" w:rsidRDefault="00BD2108" w:rsidP="007B4A13">
            <w:r>
              <w:rPr>
                <w:rFonts w:ascii="Calibri" w:hAnsi="Calibri" w:cs="Calibri"/>
              </w:rPr>
              <w:t>II 66/2022</w:t>
            </w:r>
          </w:p>
        </w:tc>
        <w:tc>
          <w:tcPr>
            <w:tcW w:w="1503" w:type="dxa"/>
            <w:vAlign w:val="bottom"/>
          </w:tcPr>
          <w:p w14:paraId="0CF4796C" w14:textId="77777777" w:rsidR="00BD2108" w:rsidRDefault="00BD2108" w:rsidP="007B4A13">
            <w:r>
              <w:rPr>
                <w:rFonts w:ascii="Calibri" w:hAnsi="Calibri" w:cs="Calibri"/>
              </w:rPr>
              <w:t>Lazarević</w:t>
            </w:r>
          </w:p>
        </w:tc>
        <w:tc>
          <w:tcPr>
            <w:tcW w:w="1318" w:type="dxa"/>
            <w:vAlign w:val="bottom"/>
          </w:tcPr>
          <w:p w14:paraId="19E2D77D" w14:textId="77777777" w:rsidR="00BD2108" w:rsidRDefault="00BD2108" w:rsidP="007B4A13">
            <w:r>
              <w:rPr>
                <w:rFonts w:ascii="Calibri" w:hAnsi="Calibri" w:cs="Calibri"/>
              </w:rPr>
              <w:t>Stefan</w:t>
            </w:r>
          </w:p>
        </w:tc>
        <w:tc>
          <w:tcPr>
            <w:tcW w:w="914" w:type="dxa"/>
            <w:vAlign w:val="center"/>
          </w:tcPr>
          <w:p w14:paraId="2E71932E" w14:textId="77777777" w:rsidR="00BD2108" w:rsidRDefault="00BD2108" w:rsidP="007B4A13">
            <w:r>
              <w:rPr>
                <w:rFonts w:ascii="Arial" w:hAnsi="Arial" w:cs="Arial"/>
              </w:rPr>
              <w:t>15</w:t>
            </w:r>
          </w:p>
        </w:tc>
        <w:tc>
          <w:tcPr>
            <w:tcW w:w="969" w:type="dxa"/>
            <w:vAlign w:val="center"/>
          </w:tcPr>
          <w:p w14:paraId="56280B19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</w:tr>
      <w:tr w:rsidR="00BD2108" w14:paraId="05E57B78" w14:textId="77777777" w:rsidTr="007B4A13">
        <w:trPr>
          <w:jc w:val="center"/>
        </w:trPr>
        <w:tc>
          <w:tcPr>
            <w:tcW w:w="1247" w:type="dxa"/>
            <w:vAlign w:val="bottom"/>
          </w:tcPr>
          <w:p w14:paraId="552E1E2D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315" w:type="dxa"/>
            <w:vAlign w:val="bottom"/>
          </w:tcPr>
          <w:p w14:paraId="654887C7" w14:textId="77777777" w:rsidR="00BD2108" w:rsidRDefault="00BD2108" w:rsidP="007B4A13">
            <w:r>
              <w:rPr>
                <w:rFonts w:ascii="Calibri" w:hAnsi="Calibri" w:cs="Calibri"/>
              </w:rPr>
              <w:t>II 73/2022</w:t>
            </w:r>
          </w:p>
        </w:tc>
        <w:tc>
          <w:tcPr>
            <w:tcW w:w="1503" w:type="dxa"/>
            <w:vAlign w:val="bottom"/>
          </w:tcPr>
          <w:p w14:paraId="2A8DB88F" w14:textId="77777777" w:rsidR="00BD2108" w:rsidRDefault="00BD2108" w:rsidP="007B4A13">
            <w:r>
              <w:rPr>
                <w:rFonts w:ascii="Calibri" w:hAnsi="Calibri" w:cs="Calibri"/>
              </w:rPr>
              <w:t>Novaković</w:t>
            </w:r>
          </w:p>
        </w:tc>
        <w:tc>
          <w:tcPr>
            <w:tcW w:w="1318" w:type="dxa"/>
            <w:vAlign w:val="bottom"/>
          </w:tcPr>
          <w:p w14:paraId="19EE0292" w14:textId="77777777" w:rsidR="00BD2108" w:rsidRDefault="00BD2108" w:rsidP="007B4A13">
            <w:r>
              <w:rPr>
                <w:rFonts w:ascii="Calibri" w:hAnsi="Calibri" w:cs="Calibri"/>
              </w:rPr>
              <w:t>Sara</w:t>
            </w:r>
          </w:p>
        </w:tc>
        <w:tc>
          <w:tcPr>
            <w:tcW w:w="914" w:type="dxa"/>
            <w:vAlign w:val="center"/>
          </w:tcPr>
          <w:p w14:paraId="5AE54C7E" w14:textId="77777777" w:rsidR="00BD2108" w:rsidRDefault="00BD2108" w:rsidP="007B4A13">
            <w:r>
              <w:rPr>
                <w:rFonts w:ascii="Arial" w:hAnsi="Arial" w:cs="Arial"/>
              </w:rPr>
              <w:t>17</w:t>
            </w:r>
          </w:p>
        </w:tc>
        <w:tc>
          <w:tcPr>
            <w:tcW w:w="969" w:type="dxa"/>
            <w:vAlign w:val="center"/>
          </w:tcPr>
          <w:p w14:paraId="29B4531E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</w:tr>
      <w:tr w:rsidR="00BD2108" w14:paraId="15317A4C" w14:textId="77777777" w:rsidTr="007B4A13">
        <w:trPr>
          <w:jc w:val="center"/>
        </w:trPr>
        <w:tc>
          <w:tcPr>
            <w:tcW w:w="1247" w:type="dxa"/>
            <w:vAlign w:val="bottom"/>
          </w:tcPr>
          <w:p w14:paraId="4FBE6EB4" w14:textId="77777777" w:rsidR="00BD2108" w:rsidRDefault="00BD2108" w:rsidP="007B4A13"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315" w:type="dxa"/>
            <w:vAlign w:val="bottom"/>
          </w:tcPr>
          <w:p w14:paraId="57A9CD80" w14:textId="77777777" w:rsidR="00BD2108" w:rsidRDefault="00BD2108" w:rsidP="007B4A13">
            <w:r>
              <w:rPr>
                <w:rFonts w:ascii="Calibri" w:hAnsi="Calibri" w:cs="Calibri"/>
              </w:rPr>
              <w:t>II 40/2021</w:t>
            </w:r>
          </w:p>
        </w:tc>
        <w:tc>
          <w:tcPr>
            <w:tcW w:w="1503" w:type="dxa"/>
            <w:vAlign w:val="bottom"/>
          </w:tcPr>
          <w:p w14:paraId="283D86BC" w14:textId="77777777" w:rsidR="00BD2108" w:rsidRDefault="00BD2108" w:rsidP="007B4A13">
            <w:proofErr w:type="spellStart"/>
            <w:r>
              <w:rPr>
                <w:rFonts w:ascii="Calibri" w:hAnsi="Calibri" w:cs="Calibri"/>
              </w:rPr>
              <w:t>Dragosavac</w:t>
            </w:r>
            <w:proofErr w:type="spellEnd"/>
          </w:p>
        </w:tc>
        <w:tc>
          <w:tcPr>
            <w:tcW w:w="1318" w:type="dxa"/>
            <w:vAlign w:val="bottom"/>
          </w:tcPr>
          <w:p w14:paraId="5B66AEF7" w14:textId="77777777" w:rsidR="00BD2108" w:rsidRDefault="00BD2108" w:rsidP="007B4A13">
            <w:r>
              <w:rPr>
                <w:rFonts w:ascii="Calibri" w:hAnsi="Calibri" w:cs="Calibri"/>
              </w:rPr>
              <w:t>Jovana</w:t>
            </w:r>
          </w:p>
        </w:tc>
        <w:tc>
          <w:tcPr>
            <w:tcW w:w="914" w:type="dxa"/>
            <w:vAlign w:val="center"/>
          </w:tcPr>
          <w:p w14:paraId="0D531D50" w14:textId="77777777" w:rsidR="00BD2108" w:rsidRDefault="00BD2108" w:rsidP="007B4A13">
            <w:r>
              <w:rPr>
                <w:rFonts w:ascii="Arial" w:hAnsi="Arial" w:cs="Arial"/>
              </w:rPr>
              <w:t> </w:t>
            </w:r>
          </w:p>
        </w:tc>
        <w:tc>
          <w:tcPr>
            <w:tcW w:w="969" w:type="dxa"/>
            <w:vAlign w:val="center"/>
          </w:tcPr>
          <w:p w14:paraId="489848E6" w14:textId="77777777" w:rsidR="00BD2108" w:rsidRDefault="00BD2108" w:rsidP="007B4A13">
            <w:r>
              <w:rPr>
                <w:rFonts w:ascii="Arial" w:hAnsi="Arial" w:cs="Arial"/>
              </w:rPr>
              <w:t>20</w:t>
            </w:r>
          </w:p>
        </w:tc>
      </w:tr>
    </w:tbl>
    <w:p w14:paraId="4B7CFE94" w14:textId="3894363A" w:rsidR="00BD2108" w:rsidRDefault="00BD2108" w:rsidP="00BD2108"/>
    <w:p w14:paraId="28F1126F" w14:textId="5C71698A" w:rsidR="00BD2108" w:rsidRDefault="00BD2108" w:rsidP="00BD2108">
      <w:proofErr w:type="spellStart"/>
      <w:r>
        <w:t>Termička</w:t>
      </w:r>
      <w:proofErr w:type="spellEnd"/>
      <w:r>
        <w:t xml:space="preserve"> </w:t>
      </w:r>
      <w:proofErr w:type="spellStart"/>
      <w:r>
        <w:t>obrada</w:t>
      </w:r>
      <w:proofErr w:type="spellEnd"/>
    </w:p>
    <w:p w14:paraId="552E6B52" w14:textId="77777777" w:rsidR="005276B7" w:rsidRDefault="005276B7" w:rsidP="005276B7"/>
    <w:tbl>
      <w:tblPr>
        <w:tblW w:w="0" w:type="auto"/>
        <w:tblInd w:w="113" w:type="dxa"/>
        <w:tblLook w:val="04A0" w:firstRow="1" w:lastRow="0" w:firstColumn="1" w:lastColumn="0" w:noHBand="0" w:noVBand="1"/>
      </w:tblPr>
      <w:tblGrid>
        <w:gridCol w:w="1028"/>
        <w:gridCol w:w="1217"/>
        <w:gridCol w:w="1139"/>
        <w:gridCol w:w="939"/>
        <w:gridCol w:w="928"/>
        <w:gridCol w:w="222"/>
      </w:tblGrid>
      <w:tr w:rsidR="008C3C91" w:rsidRPr="00452906" w14:paraId="4082B545" w14:textId="77777777" w:rsidTr="008C3C91">
        <w:trPr>
          <w:gridAfter w:val="1"/>
          <w:trHeight w:val="45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8B4F2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Redni</w:t>
            </w:r>
            <w:proofErr w:type="spellEnd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br.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A3EB6" w14:textId="3BD4CDD2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Br. </w:t>
            </w: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ndeksa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6F672" w14:textId="215952CD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Prezime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808C6" w14:textId="0FF56A2D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m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14FE4" w14:textId="6D25A6AC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Pismeni</w:t>
            </w:r>
            <w:proofErr w:type="spellEnd"/>
          </w:p>
        </w:tc>
      </w:tr>
      <w:tr w:rsidR="008C3C91" w:rsidRPr="00452906" w14:paraId="58823D43" w14:textId="77777777" w:rsidTr="008C3C91">
        <w:trPr>
          <w:trHeight w:val="255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31BF8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503DC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1F80B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B822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99F33" w14:textId="4CFBEDEB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D3334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60ADD40C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5186C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69BFD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AE798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orav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36BE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Zor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FDB98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.5</w:t>
            </w:r>
          </w:p>
        </w:tc>
        <w:tc>
          <w:tcPr>
            <w:tcW w:w="0" w:type="auto"/>
            <w:vAlign w:val="center"/>
            <w:hideMark/>
          </w:tcPr>
          <w:p w14:paraId="1D0840E2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16E45503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CC82C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80479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3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04A2F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Teš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AB7B4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Tij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64AEE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6A584CD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49D76A91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E11D4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EE5A1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C35BE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Bogičev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69536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Dej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714A1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417F406D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7D04F997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015C3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FD8E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6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8B9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Fem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5AA2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D62C6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51532025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15806404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80101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539C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1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3761D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Karal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72CB3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ili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A93BD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20A282CB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35F23261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99EC1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C3FE2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16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B9EFD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Jovanov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F1A3E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Nikol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E7731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36F7542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442052B9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37F11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E821E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2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2BC0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Jovanov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0739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Brank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5F5C5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7F3234CB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2709975E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24A2A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407A0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24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53ADA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ić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F79BC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it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1882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0B2F0CC5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621DBCEC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B4A9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F841F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4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C7319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Drag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87E1E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Vukaš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B1E49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.5</w:t>
            </w:r>
          </w:p>
        </w:tc>
        <w:tc>
          <w:tcPr>
            <w:tcW w:w="0" w:type="auto"/>
            <w:vAlign w:val="center"/>
            <w:hideMark/>
          </w:tcPr>
          <w:p w14:paraId="5F15CB1B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7504DB1C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59C14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165C8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5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AA48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Stanoj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717C8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Vladimi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7F85F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6F002E80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5F8F0913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6AFB1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EF024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53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F82ED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Brz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7C84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ihai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B9331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94AA455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0C5F2C08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C0096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F3670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5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82628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T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C7A3E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Fili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A485B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45B6AEDD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52906" w:rsidRPr="00452906" w14:paraId="3743EC2F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8D6E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9CF0F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68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95C8D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Ćiril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0487E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Uroš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9D740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.5</w:t>
            </w:r>
          </w:p>
        </w:tc>
        <w:tc>
          <w:tcPr>
            <w:tcW w:w="0" w:type="auto"/>
            <w:vAlign w:val="center"/>
            <w:hideMark/>
          </w:tcPr>
          <w:p w14:paraId="36F3850C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14:paraId="70D80938" w14:textId="43C8A436" w:rsidR="004B1984" w:rsidRDefault="004B1984" w:rsidP="005276B7"/>
    <w:p w14:paraId="03507CFE" w14:textId="18FA471D" w:rsidR="00452906" w:rsidRDefault="00452906" w:rsidP="005276B7">
      <w:pPr>
        <w:rPr>
          <w:lang w:val="sr-Latn-RS"/>
        </w:rPr>
      </w:pPr>
      <w:r>
        <w:rPr>
          <w:lang w:val="sr-Latn-RS"/>
        </w:rPr>
        <w:t xml:space="preserve">Koleginica </w:t>
      </w:r>
      <w:proofErr w:type="spellStart"/>
      <w:r>
        <w:rPr>
          <w:lang w:val="sr-Latn-RS"/>
        </w:rPr>
        <w:t>karlić</w:t>
      </w:r>
      <w:proofErr w:type="spellEnd"/>
      <w:r>
        <w:rPr>
          <w:lang w:val="sr-Latn-RS"/>
        </w:rPr>
        <w:t xml:space="preserve"> Milica je oslobođena usmenog dela iz Termičke obrade i osvojila je 32 od 33 poda iz dela Termička obrada</w:t>
      </w:r>
      <w:r w:rsidR="00BD2108">
        <w:rPr>
          <w:lang w:val="sr-Latn-RS"/>
        </w:rPr>
        <w:t>.</w:t>
      </w:r>
    </w:p>
    <w:p w14:paraId="6FF974A9" w14:textId="4FFD78DF" w:rsidR="00BD2108" w:rsidRDefault="00BD2108">
      <w:pPr>
        <w:rPr>
          <w:lang w:val="sr-Latn-RS"/>
        </w:rPr>
      </w:pPr>
      <w:r>
        <w:rPr>
          <w:lang w:val="sr-Latn-RS"/>
        </w:rPr>
        <w:br w:type="page"/>
      </w:r>
    </w:p>
    <w:p w14:paraId="4A12D80E" w14:textId="77777777" w:rsidR="00BD2108" w:rsidRPr="00452906" w:rsidRDefault="00BD2108" w:rsidP="005276B7">
      <w:pPr>
        <w:rPr>
          <w:lang w:val="sr-Latn-RS"/>
        </w:rPr>
      </w:pPr>
    </w:p>
    <w:p w14:paraId="0EAB31A8" w14:textId="25B519E4" w:rsidR="004B1984" w:rsidRPr="00902CBF" w:rsidRDefault="004B1984" w:rsidP="004B1984">
      <w:pPr>
        <w:jc w:val="center"/>
        <w:rPr>
          <w:lang w:val="sr-Latn-RS"/>
        </w:rPr>
      </w:pPr>
      <w:r>
        <w:t xml:space="preserve">Grupe za </w:t>
      </w:r>
      <w:r>
        <w:rPr>
          <w:lang w:val="sr-Latn-RS"/>
        </w:rPr>
        <w:t>usmeni 2</w:t>
      </w:r>
      <w:r w:rsidR="008C3C91">
        <w:rPr>
          <w:lang w:val="sr-Latn-RS"/>
        </w:rPr>
        <w:t>6</w:t>
      </w:r>
      <w:r>
        <w:rPr>
          <w:lang w:val="sr-Latn-RS"/>
        </w:rPr>
        <w:t>.1.2023</w:t>
      </w:r>
    </w:p>
    <w:p w14:paraId="589CB78C" w14:textId="77777777" w:rsidR="004B1984" w:rsidRDefault="004B1984" w:rsidP="004B1984">
      <w:proofErr w:type="spellStart"/>
      <w:r>
        <w:t>Laboratorija</w:t>
      </w:r>
      <w:proofErr w:type="spellEnd"/>
      <w:r>
        <w:t xml:space="preserve"> za </w:t>
      </w:r>
      <w:proofErr w:type="spellStart"/>
      <w:r>
        <w:t>tehnologiju</w:t>
      </w:r>
      <w:proofErr w:type="spellEnd"/>
      <w:r>
        <w:t xml:space="preserve"> </w:t>
      </w:r>
      <w:proofErr w:type="spellStart"/>
      <w:r>
        <w:t>obrade</w:t>
      </w:r>
      <w:proofErr w:type="spellEnd"/>
      <w:r>
        <w:t xml:space="preserve"> </w:t>
      </w:r>
      <w:proofErr w:type="spellStart"/>
      <w:r>
        <w:t>livenjem</w:t>
      </w:r>
      <w:proofErr w:type="spellEnd"/>
      <w:r>
        <w:t xml:space="preserve"> (MI Đ4-2)</w:t>
      </w:r>
    </w:p>
    <w:p w14:paraId="0F3A5492" w14:textId="631C0505" w:rsidR="004B1984" w:rsidRDefault="004B1984" w:rsidP="004B1984">
      <w:pPr>
        <w:rPr>
          <w:lang w:val="sr-Latn-RS"/>
        </w:rPr>
      </w:pPr>
      <w:r>
        <w:t xml:space="preserve">1 </w:t>
      </w:r>
      <w:proofErr w:type="spellStart"/>
      <w:r>
        <w:t>grupa</w:t>
      </w:r>
      <w:proofErr w:type="spellEnd"/>
      <w:r>
        <w:t xml:space="preserve"> </w:t>
      </w:r>
      <w:r w:rsidR="00EE7A0C">
        <w:t>9</w:t>
      </w:r>
      <w:r>
        <w:rPr>
          <w:lang w:val="sr-Latn-RS"/>
        </w:rPr>
        <w:t xml:space="preserve"> h:</w:t>
      </w:r>
      <w:r w:rsidR="008C3C91">
        <w:rPr>
          <w:lang w:val="sr-Latn-RS"/>
        </w:rPr>
        <w:tab/>
      </w:r>
      <w:r w:rsidR="008C3C91">
        <w:rPr>
          <w:lang w:val="sr-Latn-RS"/>
        </w:rPr>
        <w:tab/>
      </w:r>
      <w:r w:rsidR="008C3C91">
        <w:rPr>
          <w:lang w:val="sr-Latn-RS"/>
        </w:rPr>
        <w:tab/>
      </w:r>
      <w:r w:rsidR="008C3C91">
        <w:rPr>
          <w:lang w:val="sr-Latn-RS"/>
        </w:rPr>
        <w:tab/>
      </w:r>
      <w:r w:rsidR="008C3C91">
        <w:rPr>
          <w:lang w:val="sr-Latn-RS"/>
        </w:rPr>
        <w:tab/>
      </w:r>
      <w:r w:rsidR="008C3C91">
        <w:rPr>
          <w:lang w:val="sr-Latn-RS"/>
        </w:rPr>
        <w:tab/>
      </w:r>
      <w:r w:rsidR="008C3C91">
        <w:t xml:space="preserve">2 </w:t>
      </w:r>
      <w:proofErr w:type="spellStart"/>
      <w:r w:rsidR="008C3C91">
        <w:t>grupa</w:t>
      </w:r>
      <w:proofErr w:type="spellEnd"/>
      <w:r w:rsidR="008C3C91">
        <w:t xml:space="preserve"> </w:t>
      </w:r>
      <w:r w:rsidR="00757325">
        <w:t>9</w:t>
      </w:r>
      <w:r w:rsidR="008C3C91">
        <w:rPr>
          <w:lang w:val="sr-Latn-RS"/>
        </w:rPr>
        <w:t xml:space="preserve"> h:</w:t>
      </w: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028"/>
        <w:gridCol w:w="1295"/>
        <w:gridCol w:w="1106"/>
        <w:gridCol w:w="1017"/>
        <w:gridCol w:w="222"/>
      </w:tblGrid>
      <w:tr w:rsidR="008C3C91" w:rsidRPr="00452906" w14:paraId="2A973CC5" w14:textId="77777777" w:rsidTr="008C3C91">
        <w:trPr>
          <w:gridAfter w:val="1"/>
          <w:trHeight w:val="45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868EF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bookmarkStart w:id="0" w:name="_Hlk125450769"/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Redni</w:t>
            </w:r>
            <w:proofErr w:type="spellEnd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br.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9D4D7" w14:textId="13C73066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Br. </w:t>
            </w: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ndeksa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96E5F" w14:textId="268C0649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Prezime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81DAC" w14:textId="5A41E84B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me</w:t>
            </w:r>
          </w:p>
        </w:tc>
      </w:tr>
      <w:tr w:rsidR="008C3C91" w:rsidRPr="00452906" w14:paraId="2A046AE3" w14:textId="77777777" w:rsidTr="008C3C91">
        <w:trPr>
          <w:trHeight w:val="255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B0787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ACEB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9C45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E8D1" w14:textId="1BA001A0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968C0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276FDCCA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557D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909F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40279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orav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A636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Zorana</w:t>
            </w:r>
          </w:p>
        </w:tc>
        <w:tc>
          <w:tcPr>
            <w:tcW w:w="0" w:type="auto"/>
            <w:vAlign w:val="center"/>
            <w:hideMark/>
          </w:tcPr>
          <w:p w14:paraId="30B83FAF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0D5183C7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5FE6A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DD17F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3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B653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Tešend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1690A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Tijana</w:t>
            </w:r>
          </w:p>
        </w:tc>
        <w:tc>
          <w:tcPr>
            <w:tcW w:w="0" w:type="auto"/>
            <w:vAlign w:val="center"/>
            <w:hideMark/>
          </w:tcPr>
          <w:p w14:paraId="46678B22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3B4E2355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9166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D2E3C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36BD9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Bogičev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D123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Dejana</w:t>
            </w:r>
          </w:p>
        </w:tc>
        <w:tc>
          <w:tcPr>
            <w:tcW w:w="0" w:type="auto"/>
            <w:vAlign w:val="center"/>
            <w:hideMark/>
          </w:tcPr>
          <w:p w14:paraId="04408C2C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1ECEFD54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E36A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1950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6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BC7B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Fem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96D0D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0" w:type="auto"/>
            <w:vAlign w:val="center"/>
            <w:hideMark/>
          </w:tcPr>
          <w:p w14:paraId="0B49870F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4BD84306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93FCF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195D4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16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DD79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Jovanov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53D3C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Nikolina</w:t>
            </w:r>
          </w:p>
        </w:tc>
        <w:tc>
          <w:tcPr>
            <w:tcW w:w="0" w:type="auto"/>
            <w:vAlign w:val="center"/>
            <w:hideMark/>
          </w:tcPr>
          <w:p w14:paraId="665AFE3C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5F23EA3C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0275A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2904C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I 2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67CF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Jovanov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4E2E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Branka</w:t>
            </w:r>
          </w:p>
        </w:tc>
        <w:tc>
          <w:tcPr>
            <w:tcW w:w="0" w:type="auto"/>
            <w:vAlign w:val="center"/>
            <w:hideMark/>
          </w:tcPr>
          <w:p w14:paraId="71518338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6CC60DF0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DF96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5DD0F" w14:textId="6ABA9086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P 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E26A5" w14:textId="12474B7C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Đođ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D6981" w14:textId="54278F9D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Vasilije</w:t>
            </w:r>
          </w:p>
        </w:tc>
        <w:tc>
          <w:tcPr>
            <w:tcW w:w="0" w:type="auto"/>
            <w:vAlign w:val="center"/>
            <w:hideMark/>
          </w:tcPr>
          <w:p w14:paraId="6BD53102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42F1F20D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1A5E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6502F" w14:textId="0CBD6363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P 8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D692" w14:textId="589A8F46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odorov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A5B0E" w14:textId="3C77671E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arko</w:t>
            </w:r>
          </w:p>
        </w:tc>
        <w:tc>
          <w:tcPr>
            <w:tcW w:w="0" w:type="auto"/>
            <w:vAlign w:val="center"/>
            <w:hideMark/>
          </w:tcPr>
          <w:p w14:paraId="639414E1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4BAD3E43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FAF4B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B087" w14:textId="4BBBB8F3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P 29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5148A" w14:textId="7BB30DF4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l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1E8BF" w14:textId="1F2B3504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Vladimir</w:t>
            </w:r>
          </w:p>
        </w:tc>
        <w:tc>
          <w:tcPr>
            <w:tcW w:w="0" w:type="auto"/>
            <w:vAlign w:val="center"/>
            <w:hideMark/>
          </w:tcPr>
          <w:p w14:paraId="267AAF8B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0675ED5B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A7737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C61E1" w14:textId="579D992B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P 3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D9F8" w14:textId="5409E1BC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Ranko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DC1DA" w14:textId="1A25BE58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Nemanja</w:t>
            </w:r>
          </w:p>
        </w:tc>
        <w:tc>
          <w:tcPr>
            <w:tcW w:w="0" w:type="auto"/>
            <w:vAlign w:val="center"/>
            <w:hideMark/>
          </w:tcPr>
          <w:p w14:paraId="4ED2C254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1F923184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F718E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448F3" w14:textId="3503EFAA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P 4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F6F91" w14:textId="730E2159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at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7C69F" w14:textId="00225650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ilutin</w:t>
            </w:r>
          </w:p>
        </w:tc>
        <w:tc>
          <w:tcPr>
            <w:tcW w:w="0" w:type="auto"/>
            <w:vAlign w:val="center"/>
            <w:hideMark/>
          </w:tcPr>
          <w:p w14:paraId="13BB9D67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5DD0AD31" w14:textId="77777777" w:rsidTr="008C3C91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2582A" w14:textId="77777777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D1A7A" w14:textId="4055DBA8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MP 47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D7E49" w14:textId="38D89666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Kuridž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26055" w14:textId="680E8B2A" w:rsidR="00452906" w:rsidRPr="00452906" w:rsidRDefault="00452906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Ognjen</w:t>
            </w:r>
          </w:p>
        </w:tc>
        <w:tc>
          <w:tcPr>
            <w:tcW w:w="0" w:type="auto"/>
            <w:vAlign w:val="center"/>
            <w:hideMark/>
          </w:tcPr>
          <w:p w14:paraId="20865DFE" w14:textId="77777777" w:rsidR="00452906" w:rsidRPr="00452906" w:rsidRDefault="00452906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tbl>
      <w:tblPr>
        <w:tblpPr w:leftFromText="180" w:rightFromText="180" w:vertAnchor="text" w:tblpX="113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028"/>
        <w:gridCol w:w="1351"/>
        <w:gridCol w:w="1139"/>
        <w:gridCol w:w="1273"/>
        <w:gridCol w:w="222"/>
      </w:tblGrid>
      <w:tr w:rsidR="008C3C91" w:rsidRPr="00452906" w14:paraId="665E48C7" w14:textId="77777777" w:rsidTr="007B4A13">
        <w:trPr>
          <w:gridAfter w:val="1"/>
          <w:trHeight w:val="45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bookmarkEnd w:id="0"/>
          <w:p w14:paraId="370BBBFE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Redni</w:t>
            </w:r>
            <w:proofErr w:type="spellEnd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 br.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37BE5D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 xml:space="preserve">Br. </w:t>
            </w: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ndeksa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8ECD60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Prezime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9C2AE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Ime</w:t>
            </w:r>
          </w:p>
        </w:tc>
      </w:tr>
      <w:tr w:rsidR="008C3C91" w:rsidRPr="00452906" w14:paraId="07CA49FD" w14:textId="77777777" w:rsidTr="007B4A13">
        <w:trPr>
          <w:trHeight w:val="255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AE3A4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BF342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FD4EF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8CA3C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351EB" w14:textId="77777777" w:rsidR="008C3C91" w:rsidRPr="00452906" w:rsidRDefault="008C3C91" w:rsidP="007B4A1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61FA79C0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5296D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3357A" w14:textId="38721276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II 24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78554" w14:textId="73CB011D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ćan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2B2AB" w14:textId="0B03384B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itra</w:t>
            </w:r>
          </w:p>
        </w:tc>
        <w:tc>
          <w:tcPr>
            <w:tcW w:w="0" w:type="auto"/>
            <w:vAlign w:val="center"/>
            <w:hideMark/>
          </w:tcPr>
          <w:p w14:paraId="28CD2B14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3CB11627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DB2A2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E2AB" w14:textId="4D821C94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II 4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69096" w14:textId="77FDB001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Dragi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5BBDD" w14:textId="30E68A4B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Vukašin</w:t>
            </w:r>
          </w:p>
        </w:tc>
        <w:tc>
          <w:tcPr>
            <w:tcW w:w="0" w:type="auto"/>
            <w:vAlign w:val="center"/>
            <w:hideMark/>
          </w:tcPr>
          <w:p w14:paraId="3894BA05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2535FFBB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BA2D1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2252A" w14:textId="125E925A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II 52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86BD7" w14:textId="0484C75B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tanoje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DD7B2" w14:textId="6956EE4B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Vladimir</w:t>
            </w:r>
          </w:p>
        </w:tc>
        <w:tc>
          <w:tcPr>
            <w:tcW w:w="0" w:type="auto"/>
            <w:vAlign w:val="center"/>
            <w:hideMark/>
          </w:tcPr>
          <w:p w14:paraId="2F88912C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6822FAC0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06BFF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BDEEA" w14:textId="7C7907EB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II 53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3A993" w14:textId="7086E438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Brz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D3BD4" w14:textId="273EEFC0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ihailo</w:t>
            </w:r>
          </w:p>
        </w:tc>
        <w:tc>
          <w:tcPr>
            <w:tcW w:w="0" w:type="auto"/>
            <w:vAlign w:val="center"/>
            <w:hideMark/>
          </w:tcPr>
          <w:p w14:paraId="37BCFC2C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11C57B85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A7EA1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8A906" w14:textId="39AE4D99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II 55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93068" w14:textId="3242C1F1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T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2EED5" w14:textId="7D9B9BD3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Filip</w:t>
            </w:r>
          </w:p>
        </w:tc>
        <w:tc>
          <w:tcPr>
            <w:tcW w:w="0" w:type="auto"/>
            <w:vAlign w:val="center"/>
            <w:hideMark/>
          </w:tcPr>
          <w:p w14:paraId="78312E2D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7698C860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06ADE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0A069" w14:textId="4052F238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II 68/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6CD36" w14:textId="6395D295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Ćirilović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B6E22" w14:textId="2D1936D3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Uroš</w:t>
            </w:r>
          </w:p>
        </w:tc>
        <w:tc>
          <w:tcPr>
            <w:tcW w:w="0" w:type="auto"/>
            <w:vAlign w:val="center"/>
            <w:hideMark/>
          </w:tcPr>
          <w:p w14:paraId="24BCB5D7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18142358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C11D2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48460" w14:textId="609EB58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P 52/2022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1D9B" w14:textId="722BB37D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vitlic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7AF21" w14:textId="1B8B64C2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Dušan </w:t>
            </w:r>
          </w:p>
        </w:tc>
        <w:tc>
          <w:tcPr>
            <w:tcW w:w="0" w:type="auto"/>
            <w:vAlign w:val="center"/>
            <w:hideMark/>
          </w:tcPr>
          <w:p w14:paraId="59366D83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48A9C5B9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C97E5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C1D7C" w14:textId="551A7232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P 53/2022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3EA1A" w14:textId="5D57478F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Šoba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8A8EF" w14:textId="40C40DEA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Teodora </w:t>
            </w:r>
          </w:p>
        </w:tc>
        <w:tc>
          <w:tcPr>
            <w:tcW w:w="0" w:type="auto"/>
            <w:vAlign w:val="center"/>
            <w:hideMark/>
          </w:tcPr>
          <w:p w14:paraId="7F35A938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78C32F09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33821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D0F5F" w14:textId="6362874B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P 59/2022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390FE" w14:textId="0A0A0093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Vincili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E462E" w14:textId="638F8C68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Dejan </w:t>
            </w:r>
          </w:p>
        </w:tc>
        <w:tc>
          <w:tcPr>
            <w:tcW w:w="0" w:type="auto"/>
            <w:vAlign w:val="center"/>
            <w:hideMark/>
          </w:tcPr>
          <w:p w14:paraId="6F570762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6AB0FB7F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076F6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09D9A" w14:textId="4A0C0184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P 65/2022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AD584" w14:textId="0CFE8475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rema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E081D" w14:textId="08594BF2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Dragana </w:t>
            </w:r>
          </w:p>
        </w:tc>
        <w:tc>
          <w:tcPr>
            <w:tcW w:w="0" w:type="auto"/>
            <w:vAlign w:val="center"/>
            <w:hideMark/>
          </w:tcPr>
          <w:p w14:paraId="676A0E3C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23DC89BE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D1FF7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FFEA0" w14:textId="3226D3B0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P 89/2022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82D4D" w14:textId="40F251AC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stoji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E890A" w14:textId="0917E1FF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Veljko </w:t>
            </w:r>
          </w:p>
        </w:tc>
        <w:tc>
          <w:tcPr>
            <w:tcW w:w="0" w:type="auto"/>
            <w:vAlign w:val="center"/>
            <w:hideMark/>
          </w:tcPr>
          <w:p w14:paraId="4B5C0299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8C3C91" w:rsidRPr="00452906" w14:paraId="5340F937" w14:textId="77777777" w:rsidTr="003A579E">
        <w:trPr>
          <w:trHeight w:val="2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D068D" w14:textId="7777777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 w:rsidRPr="00452906"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148D5" w14:textId="313F7D27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P 95/2022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3E5A7" w14:textId="04716CE3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Marić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DFC13" w14:textId="35995331" w:rsidR="008C3C91" w:rsidRPr="00452906" w:rsidRDefault="008C3C91" w:rsidP="008C3C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GB"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t>Aleksandar </w:t>
            </w:r>
          </w:p>
        </w:tc>
        <w:tc>
          <w:tcPr>
            <w:tcW w:w="0" w:type="auto"/>
            <w:vAlign w:val="center"/>
            <w:hideMark/>
          </w:tcPr>
          <w:p w14:paraId="3A2C5EE3" w14:textId="77777777" w:rsidR="008C3C91" w:rsidRPr="00452906" w:rsidRDefault="008C3C91" w:rsidP="008C3C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14:paraId="49341D76" w14:textId="77777777" w:rsidR="004B1984" w:rsidRDefault="004B1984" w:rsidP="004B1984">
      <w:pPr>
        <w:rPr>
          <w:lang w:val="sr-Latn-RS"/>
        </w:rPr>
      </w:pPr>
    </w:p>
    <w:p w14:paraId="56F84CE8" w14:textId="77777777" w:rsidR="004B1984" w:rsidRPr="00B12E90" w:rsidRDefault="004B1984" w:rsidP="005276B7"/>
    <w:sectPr w:rsidR="004B1984" w:rsidRPr="00B12E90" w:rsidSect="005276B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TY1MTAxMzYyNbFU0lEKTi0uzszPAymwqAUAbksQVSwAAAA="/>
  </w:docVars>
  <w:rsids>
    <w:rsidRoot w:val="00B12E90"/>
    <w:rsid w:val="001D3CEC"/>
    <w:rsid w:val="003666DC"/>
    <w:rsid w:val="00452906"/>
    <w:rsid w:val="00465E40"/>
    <w:rsid w:val="004B1984"/>
    <w:rsid w:val="0050474D"/>
    <w:rsid w:val="005276B7"/>
    <w:rsid w:val="005350D2"/>
    <w:rsid w:val="005D1654"/>
    <w:rsid w:val="00757325"/>
    <w:rsid w:val="00881E62"/>
    <w:rsid w:val="008C3C91"/>
    <w:rsid w:val="00B12E90"/>
    <w:rsid w:val="00BD2108"/>
    <w:rsid w:val="00E46A73"/>
    <w:rsid w:val="00EE7A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2E0CF"/>
  <w15:docId w15:val="{4283CE89-9893-4D4C-9850-07DD2EA12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666D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66DC"/>
    <w:rPr>
      <w:color w:val="954F72"/>
      <w:u w:val="single"/>
    </w:rPr>
  </w:style>
  <w:style w:type="paragraph" w:customStyle="1" w:styleId="msonormal0">
    <w:name w:val="msonormal"/>
    <w:basedOn w:val="Normal"/>
    <w:rsid w:val="003666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5">
    <w:name w:val="xl65"/>
    <w:basedOn w:val="Normal"/>
    <w:rsid w:val="003666DC"/>
    <w:pPr>
      <w:pBdr>
        <w:top w:val="single" w:sz="8" w:space="0" w:color="17375D"/>
        <w:left w:val="single" w:sz="4" w:space="0" w:color="538ED5"/>
        <w:right w:val="single" w:sz="4" w:space="0" w:color="538ED5"/>
      </w:pBdr>
      <w:shd w:val="clear" w:color="0F253F" w:fill="0F253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  <w:style w:type="paragraph" w:customStyle="1" w:styleId="xl66">
    <w:name w:val="xl66"/>
    <w:basedOn w:val="Normal"/>
    <w:rsid w:val="003666DC"/>
    <w:pPr>
      <w:pBdr>
        <w:top w:val="single" w:sz="8" w:space="0" w:color="17375D"/>
        <w:right w:val="single" w:sz="4" w:space="0" w:color="538ED5"/>
      </w:pBdr>
      <w:shd w:val="clear" w:color="0F253F" w:fill="0F253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  <w:style w:type="paragraph" w:customStyle="1" w:styleId="xl67">
    <w:name w:val="xl67"/>
    <w:basedOn w:val="Normal"/>
    <w:rsid w:val="003666DC"/>
    <w:pPr>
      <w:pBdr>
        <w:top w:val="single" w:sz="8" w:space="0" w:color="17365D"/>
        <w:left w:val="single" w:sz="8" w:space="0" w:color="17365D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  <w:lang w:val="en-GB" w:eastAsia="en-GB"/>
    </w:rPr>
  </w:style>
  <w:style w:type="paragraph" w:customStyle="1" w:styleId="xl68">
    <w:name w:val="xl68"/>
    <w:basedOn w:val="Normal"/>
    <w:rsid w:val="003666DC"/>
    <w:pP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69">
    <w:name w:val="xl69"/>
    <w:basedOn w:val="Normal"/>
    <w:rsid w:val="003666DC"/>
    <w:pPr>
      <w:pBdr>
        <w:left w:val="single" w:sz="8" w:space="0" w:color="17365D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0">
    <w:name w:val="xl70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1">
    <w:name w:val="xl71"/>
    <w:basedOn w:val="Normal"/>
    <w:rsid w:val="003666DC"/>
    <w:pPr>
      <w:pBdr>
        <w:lef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B050"/>
      <w:sz w:val="18"/>
      <w:szCs w:val="18"/>
      <w:lang w:val="en-GB" w:eastAsia="en-GB"/>
    </w:rPr>
  </w:style>
  <w:style w:type="paragraph" w:customStyle="1" w:styleId="xl72">
    <w:name w:val="xl72"/>
    <w:basedOn w:val="Normal"/>
    <w:rsid w:val="003666DC"/>
    <w:pP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  <w:lang w:val="en-GB" w:eastAsia="en-GB"/>
    </w:rPr>
  </w:style>
  <w:style w:type="paragraph" w:customStyle="1" w:styleId="xl73">
    <w:name w:val="xl73"/>
    <w:basedOn w:val="Normal"/>
    <w:rsid w:val="003666DC"/>
    <w:pP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4">
    <w:name w:val="xl74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5">
    <w:name w:val="xl75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6">
    <w:name w:val="xl76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7">
    <w:name w:val="xl77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8">
    <w:name w:val="xl78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9">
    <w:name w:val="xl79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0">
    <w:name w:val="xl80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1">
    <w:name w:val="xl81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2">
    <w:name w:val="xl82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3">
    <w:name w:val="xl83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4">
    <w:name w:val="xl84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5">
    <w:name w:val="xl85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86">
    <w:name w:val="xl86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87">
    <w:name w:val="xl87"/>
    <w:basedOn w:val="Normal"/>
    <w:rsid w:val="003666DC"/>
    <w:pPr>
      <w:pBdr>
        <w:left w:val="single" w:sz="8" w:space="0" w:color="17365D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8">
    <w:name w:val="xl88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9">
    <w:name w:val="xl89"/>
    <w:basedOn w:val="Normal"/>
    <w:rsid w:val="003666DC"/>
    <w:pPr>
      <w:pBdr>
        <w:left w:val="single" w:sz="8" w:space="0" w:color="17365D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0">
    <w:name w:val="xl90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1">
    <w:name w:val="xl91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2">
    <w:name w:val="xl92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93">
    <w:name w:val="xl93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94">
    <w:name w:val="xl94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5">
    <w:name w:val="xl95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6">
    <w:name w:val="xl96"/>
    <w:basedOn w:val="Normal"/>
    <w:rsid w:val="003666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7">
    <w:name w:val="xl97"/>
    <w:basedOn w:val="Normal"/>
    <w:rsid w:val="003666DC"/>
    <w:pPr>
      <w:pBdr>
        <w:lef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BD2108"/>
    <w:pPr>
      <w:spacing w:after="0" w:line="240" w:lineRule="auto"/>
    </w:pPr>
    <w:rPr>
      <w:lang w:val="sr-Latn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3A1E0-4BC3-4E17-BECE-014E76801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Kukuruzović Dragan</cp:lastModifiedBy>
  <cp:revision>4</cp:revision>
  <dcterms:created xsi:type="dcterms:W3CDTF">2023-01-24T10:16:00Z</dcterms:created>
  <dcterms:modified xsi:type="dcterms:W3CDTF">2023-01-25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90469c8bda5f63d5b4f173fde166b5ea16a507f2f6a9fbf7487b943501ed63</vt:lpwstr>
  </property>
</Properties>
</file>